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622065" w14:paraId="7E0A2B31" w14:textId="77777777" w:rsidTr="00622065">
        <w:tc>
          <w:tcPr>
            <w:tcW w:w="2335" w:type="dxa"/>
          </w:tcPr>
          <w:p w14:paraId="0B49E53E" w14:textId="121444B7" w:rsidR="00622065" w:rsidRDefault="00622065">
            <w:r>
              <w:t>Name</w:t>
            </w:r>
          </w:p>
        </w:tc>
        <w:tc>
          <w:tcPr>
            <w:tcW w:w="7015" w:type="dxa"/>
          </w:tcPr>
          <w:p w14:paraId="2CEC3DC3" w14:textId="0388CD6A" w:rsidR="00622065" w:rsidRDefault="00622065">
            <w:r>
              <w:t>Ankur Kumar</w:t>
            </w:r>
          </w:p>
        </w:tc>
      </w:tr>
      <w:tr w:rsidR="00622065" w14:paraId="4DDB2921" w14:textId="77777777" w:rsidTr="00622065">
        <w:tc>
          <w:tcPr>
            <w:tcW w:w="2335" w:type="dxa"/>
          </w:tcPr>
          <w:p w14:paraId="6727F055" w14:textId="681C909D" w:rsidR="00622065" w:rsidRDefault="00622065">
            <w:proofErr w:type="spellStart"/>
            <w:r>
              <w:t>Exertise</w:t>
            </w:r>
            <w:proofErr w:type="spellEnd"/>
          </w:p>
        </w:tc>
        <w:tc>
          <w:tcPr>
            <w:tcW w:w="7015" w:type="dxa"/>
          </w:tcPr>
          <w:p w14:paraId="7DF56D3B" w14:textId="77777777" w:rsidR="00622065" w:rsidRDefault="00622065">
            <w:r>
              <w:t>Quantitative Research</w:t>
            </w:r>
          </w:p>
          <w:p w14:paraId="2CB08471" w14:textId="40BDAEDD" w:rsidR="00622065" w:rsidRDefault="00622065" w:rsidP="00622065">
            <w:pPr>
              <w:pStyle w:val="ListParagraph"/>
              <w:numPr>
                <w:ilvl w:val="0"/>
                <w:numId w:val="1"/>
              </w:numPr>
            </w:pPr>
            <w:r>
              <w:t>Public Health</w:t>
            </w:r>
          </w:p>
          <w:p w14:paraId="47EA1ADE" w14:textId="6737285E" w:rsidR="00622065" w:rsidRDefault="00622065" w:rsidP="00622065">
            <w:pPr>
              <w:pStyle w:val="ListParagraph"/>
              <w:numPr>
                <w:ilvl w:val="0"/>
                <w:numId w:val="1"/>
              </w:numPr>
            </w:pPr>
            <w:r>
              <w:t>Digital Finance and Financial Literacy</w:t>
            </w:r>
          </w:p>
          <w:p w14:paraId="4A148819" w14:textId="0D7EA90A" w:rsidR="00622065" w:rsidRDefault="00622065" w:rsidP="00622065">
            <w:pPr>
              <w:pStyle w:val="ListParagraph"/>
              <w:numPr>
                <w:ilvl w:val="0"/>
                <w:numId w:val="1"/>
              </w:numPr>
            </w:pPr>
            <w:r>
              <w:t>Water, Sanitation, and Hygiene</w:t>
            </w:r>
          </w:p>
          <w:p w14:paraId="023BDEB3" w14:textId="3AFD9100" w:rsidR="00622065" w:rsidRDefault="00622065" w:rsidP="00622065">
            <w:pPr>
              <w:pStyle w:val="ListParagraph"/>
              <w:numPr>
                <w:ilvl w:val="0"/>
                <w:numId w:val="1"/>
              </w:numPr>
            </w:pPr>
            <w:r>
              <w:t>Environmental Impact Assessment</w:t>
            </w:r>
          </w:p>
        </w:tc>
      </w:tr>
      <w:tr w:rsidR="00622065" w14:paraId="3F95415E" w14:textId="77777777" w:rsidTr="00622065">
        <w:tc>
          <w:tcPr>
            <w:tcW w:w="2335" w:type="dxa"/>
          </w:tcPr>
          <w:p w14:paraId="6BC5C85B" w14:textId="6CF0CBE4" w:rsidR="00622065" w:rsidRDefault="00622065">
            <w:r>
              <w:t>Qualification</w:t>
            </w:r>
          </w:p>
        </w:tc>
        <w:tc>
          <w:tcPr>
            <w:tcW w:w="7015" w:type="dxa"/>
          </w:tcPr>
          <w:p w14:paraId="51A7D5A1" w14:textId="47E92987" w:rsidR="00622065" w:rsidRDefault="00622065">
            <w:r w:rsidRPr="00622065">
              <w:rPr>
                <w:b/>
                <w:bCs/>
              </w:rPr>
              <w:t>2012-2016</w:t>
            </w:r>
            <w:r>
              <w:rPr>
                <w:b/>
                <w:bCs/>
              </w:rPr>
              <w:t xml:space="preserve"> </w:t>
            </w:r>
            <w:r>
              <w:t>Doctoral Thesis on Human-Wildlife Conflict</w:t>
            </w:r>
          </w:p>
          <w:p w14:paraId="56EB0B6A" w14:textId="39A73E4E" w:rsidR="00622065" w:rsidRDefault="00622065">
            <w:r>
              <w:t>Indian Institute of Forest Management, Bhopal</w:t>
            </w:r>
          </w:p>
          <w:p w14:paraId="600E084F" w14:textId="15619911" w:rsidR="00622065" w:rsidRDefault="00622065"/>
          <w:p w14:paraId="5C39D6E6" w14:textId="69AF6279" w:rsidR="00622065" w:rsidRDefault="00622065">
            <w:r w:rsidRPr="00622065">
              <w:rPr>
                <w:b/>
                <w:bCs/>
              </w:rPr>
              <w:t>2009-2011</w:t>
            </w:r>
            <w:r>
              <w:rPr>
                <w:b/>
                <w:bCs/>
              </w:rPr>
              <w:t xml:space="preserve"> </w:t>
            </w:r>
            <w:r>
              <w:t>M.Sc. in Biomedical Science, University of Delhi, Delhi</w:t>
            </w:r>
          </w:p>
          <w:p w14:paraId="1E72B9C2" w14:textId="324D1661" w:rsidR="00622065" w:rsidRDefault="00622065"/>
          <w:p w14:paraId="526044FA" w14:textId="54A0E886" w:rsidR="00622065" w:rsidRPr="00622065" w:rsidRDefault="00622065">
            <w:r>
              <w:rPr>
                <w:b/>
                <w:bCs/>
              </w:rPr>
              <w:t xml:space="preserve">2005-2006 </w:t>
            </w:r>
            <w:r>
              <w:t>B.Sc. (H) Botany, Hindu College, University of Delhi, Delhi</w:t>
            </w:r>
          </w:p>
          <w:p w14:paraId="1DA43516" w14:textId="17812CFE" w:rsidR="00622065" w:rsidRPr="00622065" w:rsidRDefault="00622065"/>
        </w:tc>
      </w:tr>
    </w:tbl>
    <w:p w14:paraId="650C3CB9" w14:textId="1307BAF8" w:rsidR="00622065" w:rsidRDefault="00622065">
      <w:r>
        <w:tab/>
      </w:r>
      <w:r>
        <w:tab/>
      </w:r>
      <w:r>
        <w:tab/>
      </w:r>
      <w:r>
        <w:tab/>
      </w:r>
    </w:p>
    <w:sectPr w:rsidR="006220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7E0133"/>
    <w:multiLevelType w:val="hybridMultilevel"/>
    <w:tmpl w:val="4836B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309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wNTAyNDezMDS1NDRV0lEKTi0uzszPAykwrAUA+Dzl3SwAAAA="/>
  </w:docVars>
  <w:rsids>
    <w:rsidRoot w:val="00622065"/>
    <w:rsid w:val="00622065"/>
    <w:rsid w:val="00E30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05552"/>
  <w15:chartTrackingRefBased/>
  <w15:docId w15:val="{4A829049-C4E8-4557-8894-FF1B36E49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2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2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Kumar</dc:creator>
  <cp:keywords/>
  <dc:description/>
  <cp:lastModifiedBy>Ankur Kumar</cp:lastModifiedBy>
  <cp:revision>1</cp:revision>
  <dcterms:created xsi:type="dcterms:W3CDTF">2022-07-23T11:40:00Z</dcterms:created>
  <dcterms:modified xsi:type="dcterms:W3CDTF">2022-07-23T11:50:00Z</dcterms:modified>
</cp:coreProperties>
</file>